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136C82" w14:textId="692E4E87" w:rsidR="00E85BED" w:rsidRPr="000C338E" w:rsidRDefault="000C338E" w:rsidP="00496ABB">
      <w:pPr>
        <w:jc w:val="center"/>
        <w:rPr>
          <w:rFonts w:ascii="Arial" w:hAnsi="Arial" w:cs="Arial"/>
          <w:b/>
          <w:bCs/>
          <w:iCs/>
          <w:sz w:val="32"/>
          <w:lang w:val="en-US"/>
        </w:rPr>
      </w:pPr>
      <w:bookmarkStart w:id="0" w:name="_GoBack"/>
      <w:bookmarkEnd w:id="0"/>
      <w:r w:rsidRPr="000C338E">
        <w:rPr>
          <w:rFonts w:ascii="Arial" w:hAnsi="Arial" w:cs="Arial"/>
          <w:b/>
          <w:bCs/>
          <w:sz w:val="32"/>
          <w:lang w:val="en-US"/>
        </w:rPr>
        <w:t>Title</w:t>
      </w:r>
    </w:p>
    <w:p w14:paraId="493662AF" w14:textId="77777777" w:rsidR="00E85BED" w:rsidRPr="000C338E" w:rsidRDefault="00E85BED" w:rsidP="00E85BED">
      <w:pPr>
        <w:rPr>
          <w:rFonts w:ascii="Arial" w:hAnsi="Arial" w:cs="Arial"/>
          <w:b/>
          <w:bCs/>
          <w:lang w:val="en-US"/>
        </w:rPr>
      </w:pPr>
    </w:p>
    <w:p w14:paraId="5A99A0A1" w14:textId="33006628" w:rsidR="001275A4" w:rsidRPr="000C338E" w:rsidRDefault="000C338E" w:rsidP="001275A4">
      <w:pPr>
        <w:spacing w:line="360" w:lineRule="auto"/>
        <w:jc w:val="center"/>
        <w:rPr>
          <w:rFonts w:ascii="Arial" w:hAnsi="Arial" w:cs="Arial"/>
          <w:vertAlign w:val="superscript"/>
          <w:lang w:val="en-US"/>
        </w:rPr>
      </w:pPr>
      <w:r w:rsidRPr="000C338E">
        <w:rPr>
          <w:rFonts w:ascii="Arial" w:hAnsi="Arial" w:cs="Arial"/>
          <w:u w:val="single"/>
          <w:lang w:val="en-US"/>
        </w:rPr>
        <w:t>Presenting author</w:t>
      </w:r>
      <w:r w:rsidR="00560B0D" w:rsidRPr="000C338E">
        <w:rPr>
          <w:rFonts w:ascii="Arial" w:hAnsi="Arial" w:cs="Arial"/>
          <w:vertAlign w:val="superscript"/>
          <w:lang w:val="en-US"/>
        </w:rPr>
        <w:t>1</w:t>
      </w:r>
      <w:r w:rsidR="00560B0D" w:rsidRPr="000C338E">
        <w:rPr>
          <w:rFonts w:ascii="Arial" w:hAnsi="Arial" w:cs="Arial"/>
          <w:lang w:val="en-US"/>
        </w:rPr>
        <w:t xml:space="preserve">, </w:t>
      </w:r>
      <w:r w:rsidRPr="000C338E">
        <w:rPr>
          <w:rFonts w:ascii="Arial" w:hAnsi="Arial" w:cs="Arial"/>
          <w:lang w:val="en-US"/>
        </w:rPr>
        <w:t>co-author</w:t>
      </w:r>
      <w:r w:rsidR="001275A4" w:rsidRPr="000C338E">
        <w:rPr>
          <w:rFonts w:ascii="Arial" w:hAnsi="Arial" w:cs="Arial"/>
          <w:vertAlign w:val="superscript"/>
          <w:lang w:val="en-US"/>
        </w:rPr>
        <w:t>1</w:t>
      </w:r>
      <w:r w:rsidR="001275A4" w:rsidRPr="000C338E">
        <w:rPr>
          <w:rFonts w:ascii="Arial" w:hAnsi="Arial" w:cs="Arial"/>
          <w:lang w:val="en-US"/>
        </w:rPr>
        <w:t xml:space="preserve">, </w:t>
      </w:r>
      <w:r w:rsidRPr="000C338E">
        <w:rPr>
          <w:rFonts w:ascii="Arial" w:hAnsi="Arial" w:cs="Arial"/>
          <w:lang w:val="en-US"/>
        </w:rPr>
        <w:t>co-author</w:t>
      </w:r>
      <w:r w:rsidRPr="000C338E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, …</w:t>
      </w:r>
    </w:p>
    <w:p w14:paraId="434FDDB1" w14:textId="49A21D45" w:rsidR="001275A4" w:rsidRDefault="001275A4" w:rsidP="001C52BE">
      <w:pPr>
        <w:spacing w:line="360" w:lineRule="auto"/>
        <w:jc w:val="center"/>
        <w:rPr>
          <w:rFonts w:ascii="Arial" w:hAnsi="Arial" w:cs="Arial"/>
          <w:lang w:val="en-US"/>
        </w:rPr>
      </w:pPr>
      <w:r w:rsidRPr="000C338E">
        <w:rPr>
          <w:rFonts w:ascii="Arial" w:hAnsi="Arial" w:cs="Arial"/>
          <w:vertAlign w:val="superscript"/>
          <w:lang w:val="en-US"/>
        </w:rPr>
        <w:t>1</w:t>
      </w:r>
      <w:r w:rsidR="000C338E">
        <w:rPr>
          <w:rFonts w:ascii="Arial" w:hAnsi="Arial" w:cs="Arial"/>
          <w:lang w:val="en-US"/>
        </w:rPr>
        <w:t>Affiliation</w:t>
      </w:r>
    </w:p>
    <w:p w14:paraId="57141880" w14:textId="66D46649" w:rsidR="000C338E" w:rsidRPr="000C338E" w:rsidRDefault="000C338E" w:rsidP="000C338E">
      <w:pPr>
        <w:spacing w:line="360" w:lineRule="auto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Affiliation</w:t>
      </w:r>
    </w:p>
    <w:p w14:paraId="33F919A6" w14:textId="77777777" w:rsidR="001C52BE" w:rsidRPr="000C338E" w:rsidRDefault="001C52BE" w:rsidP="001C52BE">
      <w:pPr>
        <w:spacing w:line="360" w:lineRule="auto"/>
        <w:jc w:val="center"/>
        <w:rPr>
          <w:rFonts w:ascii="Arial" w:hAnsi="Arial" w:cs="Arial"/>
          <w:lang w:val="en-US"/>
        </w:rPr>
      </w:pPr>
    </w:p>
    <w:p w14:paraId="0732F5E8" w14:textId="77777777" w:rsidR="00E85BED" w:rsidRPr="000C338E" w:rsidRDefault="00E85BED" w:rsidP="00E85BED">
      <w:pPr>
        <w:jc w:val="both"/>
        <w:rPr>
          <w:rFonts w:ascii="Arial" w:hAnsi="Arial" w:cs="Arial"/>
          <w:lang w:val="en-US"/>
        </w:rPr>
      </w:pPr>
    </w:p>
    <w:p w14:paraId="7CD4944B" w14:textId="27C289C4" w:rsidR="00560B0D" w:rsidRPr="000C338E" w:rsidRDefault="000C338E" w:rsidP="00B857B4">
      <w:pPr>
        <w:spacing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xt</w:t>
      </w:r>
    </w:p>
    <w:sectPr w:rsidR="00560B0D" w:rsidRPr="000C338E" w:rsidSect="00F45EAF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AzNjcyMjIwsDBW0lEKTi0uzszPAykwrQUAOLsD1CwAAAA="/>
  </w:docVars>
  <w:rsids>
    <w:rsidRoot w:val="001F73E2"/>
    <w:rsid w:val="000029CA"/>
    <w:rsid w:val="00050778"/>
    <w:rsid w:val="000534B0"/>
    <w:rsid w:val="00055354"/>
    <w:rsid w:val="0006120A"/>
    <w:rsid w:val="0008685B"/>
    <w:rsid w:val="000A080E"/>
    <w:rsid w:val="000C338E"/>
    <w:rsid w:val="001275A4"/>
    <w:rsid w:val="00171588"/>
    <w:rsid w:val="001C51FB"/>
    <w:rsid w:val="001C52BE"/>
    <w:rsid w:val="001D18EF"/>
    <w:rsid w:val="001F73E2"/>
    <w:rsid w:val="00240922"/>
    <w:rsid w:val="002B11DE"/>
    <w:rsid w:val="00305099"/>
    <w:rsid w:val="00321944"/>
    <w:rsid w:val="00331590"/>
    <w:rsid w:val="003550BE"/>
    <w:rsid w:val="00356413"/>
    <w:rsid w:val="003769AC"/>
    <w:rsid w:val="003D7A25"/>
    <w:rsid w:val="0041383E"/>
    <w:rsid w:val="00451769"/>
    <w:rsid w:val="00496ABB"/>
    <w:rsid w:val="004D6AC2"/>
    <w:rsid w:val="0055705F"/>
    <w:rsid w:val="00560B0D"/>
    <w:rsid w:val="005B7526"/>
    <w:rsid w:val="005D1D2A"/>
    <w:rsid w:val="005E705B"/>
    <w:rsid w:val="005E759E"/>
    <w:rsid w:val="00625456"/>
    <w:rsid w:val="006A7BAC"/>
    <w:rsid w:val="007A1521"/>
    <w:rsid w:val="007E0F17"/>
    <w:rsid w:val="00800176"/>
    <w:rsid w:val="00813025"/>
    <w:rsid w:val="00820BD3"/>
    <w:rsid w:val="00822615"/>
    <w:rsid w:val="0083036A"/>
    <w:rsid w:val="00874658"/>
    <w:rsid w:val="008E5AFC"/>
    <w:rsid w:val="008F3150"/>
    <w:rsid w:val="0094188E"/>
    <w:rsid w:val="009D5D0E"/>
    <w:rsid w:val="00A54D81"/>
    <w:rsid w:val="00AC1B76"/>
    <w:rsid w:val="00AF561F"/>
    <w:rsid w:val="00AF5F58"/>
    <w:rsid w:val="00B14BA8"/>
    <w:rsid w:val="00B857B4"/>
    <w:rsid w:val="00BB6114"/>
    <w:rsid w:val="00BE72CF"/>
    <w:rsid w:val="00C24323"/>
    <w:rsid w:val="00C318A3"/>
    <w:rsid w:val="00C3416E"/>
    <w:rsid w:val="00D26456"/>
    <w:rsid w:val="00D422DF"/>
    <w:rsid w:val="00D94181"/>
    <w:rsid w:val="00DE395E"/>
    <w:rsid w:val="00E47780"/>
    <w:rsid w:val="00E85BED"/>
    <w:rsid w:val="00EB16B3"/>
    <w:rsid w:val="00EE1C7B"/>
    <w:rsid w:val="00F83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B195AB"/>
  <w15:chartTrackingRefBased/>
  <w15:docId w15:val="{2C460588-2EE5-465D-882F-4C64D2E07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85BED"/>
    <w:pPr>
      <w:spacing w:after="0" w:line="240" w:lineRule="auto"/>
    </w:pPr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E85BED"/>
    <w:rPr>
      <w:color w:val="0563C1" w:themeColor="hyperlink"/>
      <w:u w:val="single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0509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05099"/>
    <w:rPr>
      <w:rFonts w:eastAsiaTheme="minorEastAsia"/>
      <w:color w:val="5A5A5A" w:themeColor="text1" w:themeTint="A5"/>
      <w:spacing w:val="15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0509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0509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0509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0509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05099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305099"/>
    <w:pPr>
      <w:spacing w:after="0" w:line="240" w:lineRule="auto"/>
    </w:pPr>
    <w:rPr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275A4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275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2DA725-F28A-4F3B-9829-87722A460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75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, Anja</dc:creator>
  <cp:keywords/>
  <dc:description/>
  <cp:lastModifiedBy>Sander, Anja</cp:lastModifiedBy>
  <cp:revision>2</cp:revision>
  <dcterms:created xsi:type="dcterms:W3CDTF">2025-02-17T08:53:00Z</dcterms:created>
  <dcterms:modified xsi:type="dcterms:W3CDTF">2025-02-17T08:53:00Z</dcterms:modified>
</cp:coreProperties>
</file>